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570EDA2" w14:textId="11F92A39" w:rsidR="00654480" w:rsidRPr="00654480" w:rsidRDefault="00654480" w:rsidP="00654480">
      <w:pPr>
        <w:tabs>
          <w:tab w:val="left" w:pos="180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thick"/>
        </w:rPr>
      </w:pPr>
      <w:r w:rsidRPr="00654480">
        <w:rPr>
          <w:rFonts w:ascii="Trebuchet MS" w:hAnsi="Trebuchet MS"/>
          <w:b/>
          <w:bCs/>
          <w:sz w:val="28"/>
          <w:szCs w:val="28"/>
          <w:u w:val="thick"/>
        </w:rPr>
        <w:t>Search Engine</w:t>
      </w:r>
    </w:p>
    <w:p w14:paraId="18594708" w14:textId="102A8705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3406B5F4" w14:textId="64AC0BEE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654480">
        <w:rPr>
          <w:rFonts w:ascii="Trebuchet MS" w:hAnsi="Trebuchet MS"/>
          <w:b/>
          <w:bCs/>
          <w:u w:val="single"/>
        </w:rPr>
        <w:t>Definition</w:t>
      </w:r>
    </w:p>
    <w:p w14:paraId="007F2664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A </w:t>
      </w:r>
      <w:r w:rsidRPr="00654480">
        <w:rPr>
          <w:rFonts w:ascii="Trebuchet MS" w:hAnsi="Trebuchet MS"/>
          <w:b/>
          <w:bCs/>
        </w:rPr>
        <w:t>Search Engine</w:t>
      </w:r>
      <w:r w:rsidRPr="00654480">
        <w:rPr>
          <w:rFonts w:ascii="Trebuchet MS" w:hAnsi="Trebuchet MS"/>
        </w:rPr>
        <w:t xml:space="preserve"> is a web-based tool that allows users to find information on the Internet. When a user types a </w:t>
      </w:r>
      <w:r w:rsidRPr="00654480">
        <w:rPr>
          <w:rFonts w:ascii="Trebuchet MS" w:hAnsi="Trebuchet MS"/>
          <w:b/>
          <w:bCs/>
        </w:rPr>
        <w:t>query</w:t>
      </w:r>
      <w:r w:rsidRPr="00654480">
        <w:rPr>
          <w:rFonts w:ascii="Trebuchet MS" w:hAnsi="Trebuchet MS"/>
        </w:rPr>
        <w:t xml:space="preserve"> or </w:t>
      </w:r>
      <w:r w:rsidRPr="00654480">
        <w:rPr>
          <w:rFonts w:ascii="Trebuchet MS" w:hAnsi="Trebuchet MS"/>
          <w:b/>
          <w:bCs/>
        </w:rPr>
        <w:t>keyword</w:t>
      </w:r>
      <w:r w:rsidRPr="00654480">
        <w:rPr>
          <w:rFonts w:ascii="Trebuchet MS" w:hAnsi="Trebuchet MS"/>
        </w:rPr>
        <w:t xml:space="preserve">, the search engine looks through its database of websites (called an </w:t>
      </w:r>
      <w:r w:rsidRPr="00654480">
        <w:rPr>
          <w:rFonts w:ascii="Trebuchet MS" w:hAnsi="Trebuchet MS"/>
          <w:b/>
          <w:bCs/>
        </w:rPr>
        <w:t>index</w:t>
      </w:r>
      <w:r w:rsidRPr="00654480">
        <w:rPr>
          <w:rFonts w:ascii="Trebuchet MS" w:hAnsi="Trebuchet MS"/>
        </w:rPr>
        <w:t>) and shows the most relevant results.</w:t>
      </w:r>
    </w:p>
    <w:p w14:paraId="3E4479F2" w14:textId="77777777" w:rsid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28F06827" w14:textId="16290228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  <w:r w:rsidRPr="00654480">
        <w:rPr>
          <w:rFonts w:ascii="Trebuchet MS" w:hAnsi="Trebuchet MS"/>
        </w:rPr>
        <w:t>These results can include:</w:t>
      </w:r>
    </w:p>
    <w:p w14:paraId="29D85EE3" w14:textId="77777777" w:rsidR="00654480" w:rsidRPr="00654480" w:rsidRDefault="00654480" w:rsidP="00654480">
      <w:pPr>
        <w:numPr>
          <w:ilvl w:val="0"/>
          <w:numId w:val="1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Websites</w:t>
      </w:r>
    </w:p>
    <w:p w14:paraId="6CBCEAB7" w14:textId="77777777" w:rsidR="00654480" w:rsidRPr="00654480" w:rsidRDefault="00654480" w:rsidP="00654480">
      <w:pPr>
        <w:numPr>
          <w:ilvl w:val="0"/>
          <w:numId w:val="1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Images</w:t>
      </w:r>
    </w:p>
    <w:p w14:paraId="2685522D" w14:textId="77777777" w:rsidR="00654480" w:rsidRPr="00654480" w:rsidRDefault="00654480" w:rsidP="00654480">
      <w:pPr>
        <w:numPr>
          <w:ilvl w:val="0"/>
          <w:numId w:val="1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Videos</w:t>
      </w:r>
    </w:p>
    <w:p w14:paraId="63AE4291" w14:textId="77777777" w:rsidR="00654480" w:rsidRPr="00654480" w:rsidRDefault="00654480" w:rsidP="00654480">
      <w:pPr>
        <w:numPr>
          <w:ilvl w:val="0"/>
          <w:numId w:val="1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News</w:t>
      </w:r>
    </w:p>
    <w:p w14:paraId="2F3C93B0" w14:textId="77777777" w:rsidR="00654480" w:rsidRPr="00654480" w:rsidRDefault="00654480" w:rsidP="00654480">
      <w:pPr>
        <w:numPr>
          <w:ilvl w:val="0"/>
          <w:numId w:val="1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Products</w:t>
      </w:r>
    </w:p>
    <w:p w14:paraId="41FA86B4" w14:textId="77777777" w:rsidR="00654480" w:rsidRPr="00654480" w:rsidRDefault="00654480" w:rsidP="00654480">
      <w:pPr>
        <w:numPr>
          <w:ilvl w:val="0"/>
          <w:numId w:val="1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Maps and more</w:t>
      </w:r>
    </w:p>
    <w:p w14:paraId="430E70F8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Search engines are the foundation of </w:t>
      </w:r>
      <w:r w:rsidRPr="00654480">
        <w:rPr>
          <w:rFonts w:ascii="Trebuchet MS" w:hAnsi="Trebuchet MS"/>
          <w:b/>
          <w:bCs/>
        </w:rPr>
        <w:t>Digital Marketing</w:t>
      </w:r>
      <w:r w:rsidRPr="00654480">
        <w:rPr>
          <w:rFonts w:ascii="Trebuchet MS" w:hAnsi="Trebuchet MS"/>
        </w:rPr>
        <w:t>, as they are the main way users discover content online.</w:t>
      </w:r>
    </w:p>
    <w:p w14:paraId="1C10C22C" w14:textId="64070258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49F5D0ED" w14:textId="04FD2D5C" w:rsid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654480">
        <w:rPr>
          <w:rFonts w:ascii="Trebuchet MS" w:hAnsi="Trebuchet MS"/>
          <w:b/>
          <w:bCs/>
          <w:u w:val="single"/>
        </w:rPr>
        <w:t>Popular Search Engines</w:t>
      </w:r>
    </w:p>
    <w:p w14:paraId="180FCAA7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</w:p>
    <w:tbl>
      <w:tblPr>
        <w:tblW w:w="909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9"/>
        <w:gridCol w:w="4608"/>
        <w:gridCol w:w="2873"/>
      </w:tblGrid>
      <w:tr w:rsidR="00654480" w:rsidRPr="00654480" w14:paraId="5453753B" w14:textId="77777777" w:rsidTr="001164A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65CDDC0" w14:textId="77777777" w:rsidR="00654480" w:rsidRPr="00654480" w:rsidRDefault="00654480" w:rsidP="00654480">
            <w:pPr>
              <w:tabs>
                <w:tab w:val="left" w:pos="1800"/>
              </w:tabs>
              <w:ind w:left="30"/>
              <w:rPr>
                <w:rFonts w:ascii="Trebuchet MS" w:hAnsi="Trebuchet MS"/>
                <w:b/>
                <w:bCs/>
              </w:rPr>
            </w:pPr>
            <w:r w:rsidRPr="00654480">
              <w:rPr>
                <w:rFonts w:ascii="Trebuchet MS" w:hAnsi="Trebuchet MS"/>
                <w:b/>
                <w:bCs/>
              </w:rPr>
              <w:t>Search Engine</w:t>
            </w:r>
          </w:p>
        </w:tc>
        <w:tc>
          <w:tcPr>
            <w:tcW w:w="0" w:type="auto"/>
            <w:vAlign w:val="center"/>
            <w:hideMark/>
          </w:tcPr>
          <w:p w14:paraId="63B3FDCB" w14:textId="7255F85F" w:rsidR="00654480" w:rsidRPr="00654480" w:rsidRDefault="00654480" w:rsidP="00654480">
            <w:pPr>
              <w:tabs>
                <w:tab w:val="left" w:pos="1800"/>
              </w:tabs>
              <w:ind w:left="84"/>
              <w:rPr>
                <w:rFonts w:ascii="Trebuchet MS" w:hAnsi="Trebuchet MS"/>
                <w:b/>
                <w:bCs/>
              </w:rPr>
            </w:pPr>
            <w:r w:rsidRPr="00654480">
              <w:rPr>
                <w:rFonts w:ascii="Trebuchet MS" w:hAnsi="Trebuchet MS"/>
                <w:b/>
                <w:bCs/>
              </w:rPr>
              <w:t>Description</w:t>
            </w:r>
          </w:p>
        </w:tc>
        <w:tc>
          <w:tcPr>
            <w:tcW w:w="2828" w:type="dxa"/>
            <w:vAlign w:val="center"/>
            <w:hideMark/>
          </w:tcPr>
          <w:p w14:paraId="0B1C3615" w14:textId="77777777" w:rsidR="00654480" w:rsidRPr="00654480" w:rsidRDefault="00654480" w:rsidP="001164AF">
            <w:pPr>
              <w:tabs>
                <w:tab w:val="left" w:pos="1800"/>
              </w:tabs>
              <w:ind w:left="114"/>
              <w:rPr>
                <w:rFonts w:ascii="Trebuchet MS" w:hAnsi="Trebuchet MS"/>
                <w:b/>
                <w:bCs/>
              </w:rPr>
            </w:pPr>
            <w:r w:rsidRPr="00654480">
              <w:rPr>
                <w:rFonts w:ascii="Trebuchet MS" w:hAnsi="Trebuchet MS"/>
                <w:b/>
                <w:bCs/>
              </w:rPr>
              <w:t>Region / Use Case</w:t>
            </w:r>
          </w:p>
        </w:tc>
      </w:tr>
      <w:tr w:rsidR="00654480" w:rsidRPr="00654480" w14:paraId="608F6084" w14:textId="77777777" w:rsidTr="001164A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C53BB7" w14:textId="77777777" w:rsidR="00654480" w:rsidRPr="00654480" w:rsidRDefault="00654480" w:rsidP="00654480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  <w:b/>
                <w:bCs/>
              </w:rPr>
              <w:t>Google</w:t>
            </w:r>
          </w:p>
        </w:tc>
        <w:tc>
          <w:tcPr>
            <w:tcW w:w="0" w:type="auto"/>
            <w:vAlign w:val="center"/>
            <w:hideMark/>
          </w:tcPr>
          <w:p w14:paraId="4990A8CE" w14:textId="40345434" w:rsidR="00654480" w:rsidRPr="00654480" w:rsidRDefault="00654480" w:rsidP="00654480">
            <w:pPr>
              <w:tabs>
                <w:tab w:val="left" w:pos="1800"/>
              </w:tabs>
              <w:ind w:left="8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The most used search engine globally, handling over 90% of searches.</w:t>
            </w:r>
          </w:p>
        </w:tc>
        <w:tc>
          <w:tcPr>
            <w:tcW w:w="2828" w:type="dxa"/>
            <w:vAlign w:val="center"/>
            <w:hideMark/>
          </w:tcPr>
          <w:p w14:paraId="4DA8D20F" w14:textId="77777777" w:rsidR="00654480" w:rsidRPr="00654480" w:rsidRDefault="00654480" w:rsidP="001164AF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Global</w:t>
            </w:r>
          </w:p>
        </w:tc>
      </w:tr>
      <w:tr w:rsidR="00654480" w:rsidRPr="00654480" w14:paraId="2F580376" w14:textId="77777777" w:rsidTr="001164A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768456" w14:textId="77777777" w:rsidR="00654480" w:rsidRPr="00654480" w:rsidRDefault="00654480" w:rsidP="00654480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  <w:b/>
                <w:bCs/>
              </w:rPr>
              <w:t>Bing</w:t>
            </w:r>
          </w:p>
        </w:tc>
        <w:tc>
          <w:tcPr>
            <w:tcW w:w="0" w:type="auto"/>
            <w:vAlign w:val="center"/>
            <w:hideMark/>
          </w:tcPr>
          <w:p w14:paraId="18BFD606" w14:textId="36939CB4" w:rsidR="00654480" w:rsidRPr="00654480" w:rsidRDefault="00654480" w:rsidP="00654480">
            <w:pPr>
              <w:tabs>
                <w:tab w:val="left" w:pos="1800"/>
              </w:tabs>
              <w:ind w:left="8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Owned by Microsoft; integrated with Windows devices and Edge browser.</w:t>
            </w:r>
          </w:p>
        </w:tc>
        <w:tc>
          <w:tcPr>
            <w:tcW w:w="2828" w:type="dxa"/>
            <w:vAlign w:val="center"/>
            <w:hideMark/>
          </w:tcPr>
          <w:p w14:paraId="1282648C" w14:textId="77777777" w:rsidR="00654480" w:rsidRPr="00654480" w:rsidRDefault="00654480" w:rsidP="001164AF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North America, Europe</w:t>
            </w:r>
          </w:p>
        </w:tc>
      </w:tr>
      <w:tr w:rsidR="00654480" w:rsidRPr="00654480" w14:paraId="194B6F72" w14:textId="77777777" w:rsidTr="001164A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898CF9" w14:textId="77777777" w:rsidR="00654480" w:rsidRPr="00654480" w:rsidRDefault="00654480" w:rsidP="00654480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  <w:b/>
                <w:bCs/>
              </w:rPr>
              <w:t>Yahoo</w:t>
            </w:r>
          </w:p>
        </w:tc>
        <w:tc>
          <w:tcPr>
            <w:tcW w:w="0" w:type="auto"/>
            <w:vAlign w:val="center"/>
            <w:hideMark/>
          </w:tcPr>
          <w:p w14:paraId="5DF214C1" w14:textId="1AD9A1A2" w:rsidR="00654480" w:rsidRPr="00654480" w:rsidRDefault="00654480" w:rsidP="00654480">
            <w:pPr>
              <w:tabs>
                <w:tab w:val="left" w:pos="1800"/>
              </w:tabs>
              <w:ind w:left="8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One of the oldest search engines; still popular in certain regions.</w:t>
            </w:r>
          </w:p>
        </w:tc>
        <w:tc>
          <w:tcPr>
            <w:tcW w:w="2828" w:type="dxa"/>
            <w:vAlign w:val="center"/>
            <w:hideMark/>
          </w:tcPr>
          <w:p w14:paraId="2B132A53" w14:textId="77777777" w:rsidR="00654480" w:rsidRPr="00654480" w:rsidRDefault="00654480" w:rsidP="001164AF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Asia, older audiences</w:t>
            </w:r>
          </w:p>
        </w:tc>
      </w:tr>
      <w:tr w:rsidR="00654480" w:rsidRPr="00654480" w14:paraId="1DB4437B" w14:textId="77777777" w:rsidTr="001164A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FF3237" w14:textId="77777777" w:rsidR="00654480" w:rsidRPr="00654480" w:rsidRDefault="00654480" w:rsidP="00654480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  <w:b/>
                <w:bCs/>
              </w:rPr>
              <w:t>DuckDuckGo</w:t>
            </w:r>
          </w:p>
        </w:tc>
        <w:tc>
          <w:tcPr>
            <w:tcW w:w="0" w:type="auto"/>
            <w:vAlign w:val="center"/>
            <w:hideMark/>
          </w:tcPr>
          <w:p w14:paraId="423664F6" w14:textId="5607302D" w:rsidR="00654480" w:rsidRPr="00654480" w:rsidRDefault="00654480" w:rsidP="00654480">
            <w:pPr>
              <w:tabs>
                <w:tab w:val="left" w:pos="1800"/>
              </w:tabs>
              <w:ind w:left="8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Focuses on user privacy; does not track users or store search history.</w:t>
            </w:r>
          </w:p>
        </w:tc>
        <w:tc>
          <w:tcPr>
            <w:tcW w:w="2828" w:type="dxa"/>
            <w:vAlign w:val="center"/>
            <w:hideMark/>
          </w:tcPr>
          <w:p w14:paraId="3BCC0A4F" w14:textId="77777777" w:rsidR="00654480" w:rsidRPr="00654480" w:rsidRDefault="00654480" w:rsidP="001164AF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Privacy-conscious users</w:t>
            </w:r>
          </w:p>
        </w:tc>
      </w:tr>
      <w:tr w:rsidR="00654480" w:rsidRPr="00654480" w14:paraId="3FB81E45" w14:textId="77777777" w:rsidTr="001164A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8D83CD" w14:textId="77777777" w:rsidR="00654480" w:rsidRPr="00654480" w:rsidRDefault="00654480" w:rsidP="00654480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  <w:b/>
                <w:bCs/>
              </w:rPr>
              <w:t>Baidu</w:t>
            </w:r>
          </w:p>
        </w:tc>
        <w:tc>
          <w:tcPr>
            <w:tcW w:w="0" w:type="auto"/>
            <w:vAlign w:val="center"/>
            <w:hideMark/>
          </w:tcPr>
          <w:p w14:paraId="7B061933" w14:textId="04F93E0D" w:rsidR="00654480" w:rsidRPr="00654480" w:rsidRDefault="00654480" w:rsidP="00654480">
            <w:pPr>
              <w:tabs>
                <w:tab w:val="left" w:pos="1800"/>
              </w:tabs>
              <w:ind w:left="8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The dominant search engine in China.</w:t>
            </w:r>
          </w:p>
        </w:tc>
        <w:tc>
          <w:tcPr>
            <w:tcW w:w="2828" w:type="dxa"/>
            <w:vAlign w:val="center"/>
            <w:hideMark/>
          </w:tcPr>
          <w:p w14:paraId="3401AF8A" w14:textId="77777777" w:rsidR="00654480" w:rsidRPr="00654480" w:rsidRDefault="00654480" w:rsidP="001164AF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China</w:t>
            </w:r>
          </w:p>
        </w:tc>
      </w:tr>
      <w:tr w:rsidR="00654480" w:rsidRPr="00654480" w14:paraId="0FC18739" w14:textId="77777777" w:rsidTr="001164A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6E0E71" w14:textId="77777777" w:rsidR="00654480" w:rsidRPr="00654480" w:rsidRDefault="00654480" w:rsidP="00654480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  <w:b/>
                <w:bCs/>
              </w:rPr>
              <w:t>Yandex</w:t>
            </w:r>
          </w:p>
        </w:tc>
        <w:tc>
          <w:tcPr>
            <w:tcW w:w="0" w:type="auto"/>
            <w:vAlign w:val="center"/>
            <w:hideMark/>
          </w:tcPr>
          <w:p w14:paraId="3A2CC291" w14:textId="495168E3" w:rsidR="00654480" w:rsidRPr="00654480" w:rsidRDefault="00654480" w:rsidP="00654480">
            <w:pPr>
              <w:tabs>
                <w:tab w:val="left" w:pos="1800"/>
              </w:tabs>
              <w:ind w:left="8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Popular in Russia and Eastern Europe.</w:t>
            </w:r>
          </w:p>
        </w:tc>
        <w:tc>
          <w:tcPr>
            <w:tcW w:w="2828" w:type="dxa"/>
            <w:vAlign w:val="center"/>
            <w:hideMark/>
          </w:tcPr>
          <w:p w14:paraId="62311362" w14:textId="77777777" w:rsidR="00654480" w:rsidRPr="00654480" w:rsidRDefault="00654480" w:rsidP="001164AF">
            <w:pPr>
              <w:tabs>
                <w:tab w:val="left" w:pos="1800"/>
              </w:tabs>
              <w:ind w:left="114"/>
              <w:rPr>
                <w:rFonts w:ascii="Trebuchet MS" w:hAnsi="Trebuchet MS"/>
              </w:rPr>
            </w:pPr>
            <w:r w:rsidRPr="00654480">
              <w:rPr>
                <w:rFonts w:ascii="Trebuchet MS" w:hAnsi="Trebuchet MS"/>
              </w:rPr>
              <w:t>Russia</w:t>
            </w:r>
          </w:p>
        </w:tc>
      </w:tr>
    </w:tbl>
    <w:p w14:paraId="5AA54E44" w14:textId="77777777" w:rsid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45EF4B15" w14:textId="77777777" w:rsidR="00654480" w:rsidRDefault="00654480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11A6015C" w14:textId="12B85DB3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u w:val="single"/>
        </w:rPr>
      </w:pPr>
      <w:r w:rsidRPr="00654480">
        <w:rPr>
          <w:rFonts w:ascii="Trebuchet MS" w:hAnsi="Trebuchet MS"/>
          <w:b/>
          <w:bCs/>
          <w:u w:val="single"/>
        </w:rPr>
        <w:lastRenderedPageBreak/>
        <w:t>Importance in Digital Marketing</w:t>
      </w:r>
    </w:p>
    <w:p w14:paraId="288EF373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Search engines are at the </w:t>
      </w:r>
      <w:r w:rsidRPr="00654480">
        <w:rPr>
          <w:rFonts w:ascii="Trebuchet MS" w:hAnsi="Trebuchet MS"/>
          <w:b/>
          <w:bCs/>
        </w:rPr>
        <w:t>heart of online visibility</w:t>
      </w:r>
      <w:r w:rsidRPr="00654480">
        <w:rPr>
          <w:rFonts w:ascii="Trebuchet MS" w:hAnsi="Trebuchet MS"/>
        </w:rPr>
        <w:t xml:space="preserve">. Businesses use </w:t>
      </w:r>
      <w:r w:rsidRPr="00654480">
        <w:rPr>
          <w:rFonts w:ascii="Trebuchet MS" w:hAnsi="Trebuchet MS"/>
          <w:b/>
          <w:bCs/>
        </w:rPr>
        <w:t>SEO (Search Engine Optimization)</w:t>
      </w:r>
      <w:r w:rsidRPr="00654480">
        <w:rPr>
          <w:rFonts w:ascii="Trebuchet MS" w:hAnsi="Trebuchet MS"/>
        </w:rPr>
        <w:t xml:space="preserve"> and </w:t>
      </w:r>
      <w:r w:rsidRPr="00654480">
        <w:rPr>
          <w:rFonts w:ascii="Trebuchet MS" w:hAnsi="Trebuchet MS"/>
          <w:b/>
          <w:bCs/>
        </w:rPr>
        <w:t>SEM (Search Engine Marketing)</w:t>
      </w:r>
      <w:r w:rsidRPr="00654480">
        <w:rPr>
          <w:rFonts w:ascii="Trebuchet MS" w:hAnsi="Trebuchet MS"/>
        </w:rPr>
        <w:t xml:space="preserve"> to appear prominently when people search for related products or services.</w:t>
      </w:r>
    </w:p>
    <w:p w14:paraId="0F1E5221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Why this matters:</w:t>
      </w:r>
    </w:p>
    <w:p w14:paraId="19417D2E" w14:textId="77777777" w:rsidR="00654480" w:rsidRPr="00654480" w:rsidRDefault="00654480" w:rsidP="00654480">
      <w:pPr>
        <w:numPr>
          <w:ilvl w:val="0"/>
          <w:numId w:val="1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Increases </w:t>
      </w:r>
      <w:r w:rsidRPr="00654480">
        <w:rPr>
          <w:rFonts w:ascii="Trebuchet MS" w:hAnsi="Trebuchet MS"/>
          <w:b/>
          <w:bCs/>
        </w:rPr>
        <w:t>brand visibility</w:t>
      </w:r>
      <w:r w:rsidRPr="00654480">
        <w:rPr>
          <w:rFonts w:ascii="Trebuchet MS" w:hAnsi="Trebuchet MS"/>
        </w:rPr>
        <w:t>.</w:t>
      </w:r>
    </w:p>
    <w:p w14:paraId="006C023D" w14:textId="77777777" w:rsidR="00654480" w:rsidRPr="00654480" w:rsidRDefault="00654480" w:rsidP="00654480">
      <w:pPr>
        <w:numPr>
          <w:ilvl w:val="0"/>
          <w:numId w:val="1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Brings </w:t>
      </w:r>
      <w:r w:rsidRPr="00654480">
        <w:rPr>
          <w:rFonts w:ascii="Trebuchet MS" w:hAnsi="Trebuchet MS"/>
          <w:b/>
          <w:bCs/>
        </w:rPr>
        <w:t>targeted traffic</w:t>
      </w:r>
      <w:r w:rsidRPr="00654480">
        <w:rPr>
          <w:rFonts w:ascii="Trebuchet MS" w:hAnsi="Trebuchet MS"/>
        </w:rPr>
        <w:t xml:space="preserve"> to websites.</w:t>
      </w:r>
    </w:p>
    <w:p w14:paraId="4A9E9E4C" w14:textId="77777777" w:rsidR="00654480" w:rsidRPr="00654480" w:rsidRDefault="00654480" w:rsidP="00654480">
      <w:pPr>
        <w:numPr>
          <w:ilvl w:val="0"/>
          <w:numId w:val="1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Improves </w:t>
      </w:r>
      <w:r w:rsidRPr="00654480">
        <w:rPr>
          <w:rFonts w:ascii="Trebuchet MS" w:hAnsi="Trebuchet MS"/>
          <w:b/>
          <w:bCs/>
        </w:rPr>
        <w:t>lead generation</w:t>
      </w:r>
      <w:r w:rsidRPr="00654480">
        <w:rPr>
          <w:rFonts w:ascii="Trebuchet MS" w:hAnsi="Trebuchet MS"/>
        </w:rPr>
        <w:t xml:space="preserve"> and </w:t>
      </w:r>
      <w:r w:rsidRPr="00654480">
        <w:rPr>
          <w:rFonts w:ascii="Trebuchet MS" w:hAnsi="Trebuchet MS"/>
          <w:b/>
          <w:bCs/>
        </w:rPr>
        <w:t>sales</w:t>
      </w:r>
      <w:r w:rsidRPr="00654480">
        <w:rPr>
          <w:rFonts w:ascii="Trebuchet MS" w:hAnsi="Trebuchet MS"/>
        </w:rPr>
        <w:t>.</w:t>
      </w:r>
    </w:p>
    <w:p w14:paraId="422BB608" w14:textId="77777777" w:rsidR="00654480" w:rsidRPr="00654480" w:rsidRDefault="00654480" w:rsidP="00654480">
      <w:pPr>
        <w:numPr>
          <w:ilvl w:val="0"/>
          <w:numId w:val="1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Builds </w:t>
      </w:r>
      <w:r w:rsidRPr="00654480">
        <w:rPr>
          <w:rFonts w:ascii="Trebuchet MS" w:hAnsi="Trebuchet MS"/>
          <w:b/>
          <w:bCs/>
        </w:rPr>
        <w:t>trust and credibility</w:t>
      </w:r>
      <w:r w:rsidRPr="00654480">
        <w:rPr>
          <w:rFonts w:ascii="Trebuchet MS" w:hAnsi="Trebuchet MS"/>
        </w:rPr>
        <w:t xml:space="preserve"> (users trust top-ranked sites).</w:t>
      </w:r>
    </w:p>
    <w:p w14:paraId="21F32FD8" w14:textId="543A5A30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097F2A45" w14:textId="49048A4A" w:rsidR="00654480" w:rsidRPr="00654480" w:rsidRDefault="00654480" w:rsidP="001164A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54480">
        <w:rPr>
          <w:rFonts w:ascii="Trebuchet MS" w:hAnsi="Trebuchet MS"/>
          <w:b/>
          <w:bCs/>
          <w:u w:val="single"/>
        </w:rPr>
        <w:t>Real-Life Examples</w:t>
      </w:r>
    </w:p>
    <w:p w14:paraId="6E854067" w14:textId="77777777" w:rsidR="00654480" w:rsidRPr="00654480" w:rsidRDefault="00654480" w:rsidP="001164AF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Google Search &amp; SEO Example</w:t>
      </w:r>
    </w:p>
    <w:p w14:paraId="0904971F" w14:textId="77777777" w:rsidR="00654480" w:rsidRPr="00654480" w:rsidRDefault="00654480" w:rsidP="001164AF">
      <w:pPr>
        <w:numPr>
          <w:ilvl w:val="1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When someone searches </w:t>
      </w:r>
      <w:r w:rsidRPr="00654480">
        <w:rPr>
          <w:rFonts w:ascii="Trebuchet MS" w:hAnsi="Trebuchet MS"/>
          <w:b/>
          <w:bCs/>
        </w:rPr>
        <w:t>“best smartphones under $500”</w:t>
      </w:r>
      <w:r w:rsidRPr="00654480">
        <w:rPr>
          <w:rFonts w:ascii="Trebuchet MS" w:hAnsi="Trebuchet MS"/>
        </w:rPr>
        <w:t>, Google shows a list of relevant web pages and e-commerce stores.</w:t>
      </w:r>
    </w:p>
    <w:p w14:paraId="102642BA" w14:textId="77777777" w:rsidR="00654480" w:rsidRPr="00654480" w:rsidRDefault="00654480" w:rsidP="001164AF">
      <w:pPr>
        <w:numPr>
          <w:ilvl w:val="1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Companies like </w:t>
      </w:r>
      <w:r w:rsidRPr="00654480">
        <w:rPr>
          <w:rFonts w:ascii="Trebuchet MS" w:hAnsi="Trebuchet MS"/>
          <w:b/>
          <w:bCs/>
        </w:rPr>
        <w:t>Samsung, Xiaomi, or Amazon</w:t>
      </w:r>
      <w:r w:rsidRPr="00654480">
        <w:rPr>
          <w:rFonts w:ascii="Trebuchet MS" w:hAnsi="Trebuchet MS"/>
        </w:rPr>
        <w:t xml:space="preserve"> optimize their product pages to appear in those top search results.</w:t>
      </w:r>
    </w:p>
    <w:p w14:paraId="26DA9178" w14:textId="77777777" w:rsidR="00654480" w:rsidRPr="00654480" w:rsidRDefault="00654480" w:rsidP="001164AF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Bing Ads Example</w:t>
      </w:r>
    </w:p>
    <w:p w14:paraId="2A0B6F67" w14:textId="77777777" w:rsidR="00654480" w:rsidRPr="00654480" w:rsidRDefault="00654480" w:rsidP="001164AF">
      <w:pPr>
        <w:numPr>
          <w:ilvl w:val="1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A travel company running ads on </w:t>
      </w:r>
      <w:r w:rsidRPr="00654480">
        <w:rPr>
          <w:rFonts w:ascii="Trebuchet MS" w:hAnsi="Trebuchet MS"/>
          <w:b/>
          <w:bCs/>
        </w:rPr>
        <w:t>Bing</w:t>
      </w:r>
      <w:r w:rsidRPr="00654480">
        <w:rPr>
          <w:rFonts w:ascii="Trebuchet MS" w:hAnsi="Trebuchet MS"/>
        </w:rPr>
        <w:t xml:space="preserve"> can reach professionals who use </w:t>
      </w:r>
      <w:r w:rsidRPr="00654480">
        <w:rPr>
          <w:rFonts w:ascii="Trebuchet MS" w:hAnsi="Trebuchet MS"/>
          <w:b/>
          <w:bCs/>
        </w:rPr>
        <w:t>Microsoft Edge</w:t>
      </w:r>
      <w:r w:rsidRPr="00654480">
        <w:rPr>
          <w:rFonts w:ascii="Trebuchet MS" w:hAnsi="Trebuchet MS"/>
        </w:rPr>
        <w:t xml:space="preserve"> and </w:t>
      </w:r>
      <w:r w:rsidRPr="00654480">
        <w:rPr>
          <w:rFonts w:ascii="Trebuchet MS" w:hAnsi="Trebuchet MS"/>
          <w:b/>
          <w:bCs/>
        </w:rPr>
        <w:t>Outlook</w:t>
      </w:r>
      <w:r w:rsidRPr="00654480">
        <w:rPr>
          <w:rFonts w:ascii="Trebuchet MS" w:hAnsi="Trebuchet MS"/>
        </w:rPr>
        <w:t xml:space="preserve"> — a different demographic than Google users.</w:t>
      </w:r>
    </w:p>
    <w:p w14:paraId="13BD8ED9" w14:textId="77777777" w:rsidR="00654480" w:rsidRPr="00654480" w:rsidRDefault="00654480" w:rsidP="001164AF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DuckDuckGo Example</w:t>
      </w:r>
    </w:p>
    <w:p w14:paraId="6A1DD8CC" w14:textId="77777777" w:rsidR="00654480" w:rsidRPr="00654480" w:rsidRDefault="00654480" w:rsidP="001164AF">
      <w:pPr>
        <w:numPr>
          <w:ilvl w:val="1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Privacy-focused startups (like </w:t>
      </w:r>
      <w:r w:rsidRPr="00654480">
        <w:rPr>
          <w:rFonts w:ascii="Trebuchet MS" w:hAnsi="Trebuchet MS"/>
          <w:b/>
          <w:bCs/>
        </w:rPr>
        <w:t>ProtonMail</w:t>
      </w:r>
      <w:r w:rsidRPr="00654480">
        <w:rPr>
          <w:rFonts w:ascii="Trebuchet MS" w:hAnsi="Trebuchet MS"/>
        </w:rPr>
        <w:t xml:space="preserve"> or </w:t>
      </w:r>
      <w:r w:rsidRPr="00654480">
        <w:rPr>
          <w:rFonts w:ascii="Trebuchet MS" w:hAnsi="Trebuchet MS"/>
          <w:b/>
          <w:bCs/>
        </w:rPr>
        <w:t>NordVPN</w:t>
      </w:r>
      <w:r w:rsidRPr="00654480">
        <w:rPr>
          <w:rFonts w:ascii="Trebuchet MS" w:hAnsi="Trebuchet MS"/>
        </w:rPr>
        <w:t xml:space="preserve">) advertise on DuckDuckGo to reach users who value </w:t>
      </w:r>
      <w:r w:rsidRPr="00654480">
        <w:rPr>
          <w:rFonts w:ascii="Trebuchet MS" w:hAnsi="Trebuchet MS"/>
          <w:b/>
          <w:bCs/>
        </w:rPr>
        <w:t>data protection</w:t>
      </w:r>
      <w:r w:rsidRPr="00654480">
        <w:rPr>
          <w:rFonts w:ascii="Trebuchet MS" w:hAnsi="Trebuchet MS"/>
        </w:rPr>
        <w:t>.</w:t>
      </w:r>
    </w:p>
    <w:p w14:paraId="1612EC45" w14:textId="77777777" w:rsidR="00654480" w:rsidRPr="00654480" w:rsidRDefault="00654480" w:rsidP="001164AF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Baidu Example</w:t>
      </w:r>
    </w:p>
    <w:p w14:paraId="6EFEC497" w14:textId="77777777" w:rsidR="00654480" w:rsidRPr="00654480" w:rsidRDefault="00654480" w:rsidP="001164AF">
      <w:pPr>
        <w:numPr>
          <w:ilvl w:val="1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Western brands such as </w:t>
      </w:r>
      <w:r w:rsidRPr="00654480">
        <w:rPr>
          <w:rFonts w:ascii="Trebuchet MS" w:hAnsi="Trebuchet MS"/>
          <w:b/>
          <w:bCs/>
        </w:rPr>
        <w:t>Apple</w:t>
      </w:r>
      <w:r w:rsidRPr="00654480">
        <w:rPr>
          <w:rFonts w:ascii="Trebuchet MS" w:hAnsi="Trebuchet MS"/>
        </w:rPr>
        <w:t xml:space="preserve"> or </w:t>
      </w:r>
      <w:r w:rsidRPr="00654480">
        <w:rPr>
          <w:rFonts w:ascii="Trebuchet MS" w:hAnsi="Trebuchet MS"/>
          <w:b/>
          <w:bCs/>
        </w:rPr>
        <w:t>Nike</w:t>
      </w:r>
      <w:r w:rsidRPr="00654480">
        <w:rPr>
          <w:rFonts w:ascii="Trebuchet MS" w:hAnsi="Trebuchet MS"/>
        </w:rPr>
        <w:t xml:space="preserve"> that sell in China optimize their websites for </w:t>
      </w:r>
      <w:r w:rsidRPr="00654480">
        <w:rPr>
          <w:rFonts w:ascii="Trebuchet MS" w:hAnsi="Trebuchet MS"/>
          <w:b/>
          <w:bCs/>
        </w:rPr>
        <w:t>Baidu SEO</w:t>
      </w:r>
      <w:r w:rsidRPr="00654480">
        <w:rPr>
          <w:rFonts w:ascii="Trebuchet MS" w:hAnsi="Trebuchet MS"/>
        </w:rPr>
        <w:t xml:space="preserve"> since Google is blocked there.</w:t>
      </w:r>
    </w:p>
    <w:p w14:paraId="3EC8D788" w14:textId="6972998F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3A014DDB" w14:textId="479F41EB" w:rsidR="00654480" w:rsidRPr="00654480" w:rsidRDefault="00654480" w:rsidP="001164AF">
      <w:pPr>
        <w:tabs>
          <w:tab w:val="left" w:pos="180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654480">
        <w:rPr>
          <w:rFonts w:ascii="Trebuchet MS" w:hAnsi="Trebuchet MS"/>
          <w:b/>
          <w:bCs/>
          <w:sz w:val="28"/>
          <w:szCs w:val="28"/>
          <w:u w:val="single"/>
        </w:rPr>
        <w:t>How Search Engines Work</w:t>
      </w:r>
      <w:r w:rsidR="001164AF" w:rsidRPr="001164AF">
        <w:rPr>
          <w:rFonts w:ascii="Trebuchet MS" w:hAnsi="Trebuchet MS"/>
          <w:b/>
          <w:bCs/>
          <w:sz w:val="28"/>
          <w:szCs w:val="28"/>
          <w:u w:val="single"/>
        </w:rPr>
        <w:t>?</w:t>
      </w:r>
    </w:p>
    <w:p w14:paraId="4F25092B" w14:textId="77777777" w:rsidR="001164AF" w:rsidRDefault="001164AF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5F148F0B" w14:textId="45E3CC65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Search engines perform three major functions: </w:t>
      </w:r>
      <w:r w:rsidRPr="00654480">
        <w:rPr>
          <w:rFonts w:ascii="Trebuchet MS" w:hAnsi="Trebuchet MS"/>
          <w:b/>
          <w:bCs/>
        </w:rPr>
        <w:t>Crawling</w:t>
      </w:r>
      <w:r w:rsidRPr="00654480">
        <w:rPr>
          <w:rFonts w:ascii="Trebuchet MS" w:hAnsi="Trebuchet MS"/>
        </w:rPr>
        <w:t xml:space="preserve">, </w:t>
      </w:r>
      <w:r w:rsidRPr="00654480">
        <w:rPr>
          <w:rFonts w:ascii="Trebuchet MS" w:hAnsi="Trebuchet MS"/>
          <w:b/>
          <w:bCs/>
        </w:rPr>
        <w:t>Indexing</w:t>
      </w:r>
      <w:r w:rsidRPr="00654480">
        <w:rPr>
          <w:rFonts w:ascii="Trebuchet MS" w:hAnsi="Trebuchet MS"/>
        </w:rPr>
        <w:t xml:space="preserve">, and </w:t>
      </w:r>
      <w:r w:rsidRPr="00654480">
        <w:rPr>
          <w:rFonts w:ascii="Trebuchet MS" w:hAnsi="Trebuchet MS"/>
          <w:b/>
          <w:bCs/>
        </w:rPr>
        <w:t>Ranking</w:t>
      </w:r>
      <w:r w:rsidRPr="00654480">
        <w:rPr>
          <w:rFonts w:ascii="Trebuchet MS" w:hAnsi="Trebuchet MS"/>
        </w:rPr>
        <w:t>.</w:t>
      </w:r>
    </w:p>
    <w:p w14:paraId="32C07396" w14:textId="6C79DFEF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1C1F0C20" w14:textId="04266C13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654480">
        <w:rPr>
          <w:rFonts w:ascii="Trebuchet MS" w:hAnsi="Trebuchet MS"/>
          <w:b/>
          <w:bCs/>
          <w:u w:val="single"/>
        </w:rPr>
        <w:t>1. Crawling – Discovering Content</w:t>
      </w:r>
    </w:p>
    <w:p w14:paraId="6E20D7CD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What Happens:</w:t>
      </w:r>
    </w:p>
    <w:p w14:paraId="7D03CBCE" w14:textId="77777777" w:rsidR="00654480" w:rsidRPr="00654480" w:rsidRDefault="00654480" w:rsidP="00654480">
      <w:pPr>
        <w:numPr>
          <w:ilvl w:val="0"/>
          <w:numId w:val="1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Search engines use automated programs called </w:t>
      </w:r>
      <w:r w:rsidRPr="00654480">
        <w:rPr>
          <w:rFonts w:ascii="Trebuchet MS" w:hAnsi="Trebuchet MS"/>
          <w:b/>
          <w:bCs/>
        </w:rPr>
        <w:t>“crawlers”</w:t>
      </w:r>
      <w:r w:rsidRPr="00654480">
        <w:rPr>
          <w:rFonts w:ascii="Trebuchet MS" w:hAnsi="Trebuchet MS"/>
        </w:rPr>
        <w:t xml:space="preserve"> or </w:t>
      </w:r>
      <w:r w:rsidRPr="00654480">
        <w:rPr>
          <w:rFonts w:ascii="Trebuchet MS" w:hAnsi="Trebuchet MS"/>
          <w:b/>
          <w:bCs/>
        </w:rPr>
        <w:t>“spiders”</w:t>
      </w:r>
      <w:r w:rsidRPr="00654480">
        <w:rPr>
          <w:rFonts w:ascii="Trebuchet MS" w:hAnsi="Trebuchet MS"/>
        </w:rPr>
        <w:t xml:space="preserve"> to explore the internet.</w:t>
      </w:r>
    </w:p>
    <w:p w14:paraId="15AE9340" w14:textId="77777777" w:rsidR="00654480" w:rsidRPr="00654480" w:rsidRDefault="00654480" w:rsidP="00654480">
      <w:pPr>
        <w:numPr>
          <w:ilvl w:val="0"/>
          <w:numId w:val="1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These crawlers scan websites, read their content, and follow links to discover new or updated pages.</w:t>
      </w:r>
    </w:p>
    <w:p w14:paraId="6553CA00" w14:textId="77777777" w:rsidR="00654480" w:rsidRPr="00654480" w:rsidRDefault="00654480" w:rsidP="00654480">
      <w:pPr>
        <w:numPr>
          <w:ilvl w:val="0"/>
          <w:numId w:val="1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The process starts from a list of known URLs and expands through internal and external links.</w:t>
      </w:r>
    </w:p>
    <w:p w14:paraId="5A795457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Example:</w:t>
      </w:r>
    </w:p>
    <w:p w14:paraId="7BA56E7C" w14:textId="77777777" w:rsidR="00654480" w:rsidRPr="00654480" w:rsidRDefault="00654480" w:rsidP="00654480">
      <w:pPr>
        <w:numPr>
          <w:ilvl w:val="0"/>
          <w:numId w:val="2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Suppose </w:t>
      </w:r>
      <w:r w:rsidRPr="00654480">
        <w:rPr>
          <w:rFonts w:ascii="Trebuchet MS" w:hAnsi="Trebuchet MS"/>
          <w:b/>
          <w:bCs/>
        </w:rPr>
        <w:t>Nike</w:t>
      </w:r>
      <w:r w:rsidRPr="00654480">
        <w:rPr>
          <w:rFonts w:ascii="Trebuchet MS" w:hAnsi="Trebuchet MS"/>
        </w:rPr>
        <w:t xml:space="preserve"> launches a new product page for “Nike Air Zoom 2025.”</w:t>
      </w:r>
    </w:p>
    <w:p w14:paraId="148C85EF" w14:textId="77777777" w:rsidR="00654480" w:rsidRPr="00654480" w:rsidRDefault="00654480" w:rsidP="00654480">
      <w:pPr>
        <w:numPr>
          <w:ilvl w:val="0"/>
          <w:numId w:val="2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Google’s crawler, </w:t>
      </w:r>
      <w:r w:rsidRPr="00654480">
        <w:rPr>
          <w:rFonts w:ascii="Trebuchet MS" w:hAnsi="Trebuchet MS"/>
          <w:b/>
          <w:bCs/>
        </w:rPr>
        <w:t>Googlebot</w:t>
      </w:r>
      <w:r w:rsidRPr="00654480">
        <w:rPr>
          <w:rFonts w:ascii="Trebuchet MS" w:hAnsi="Trebuchet MS"/>
        </w:rPr>
        <w:t>, visits Nike’s website, follows the internal links, and finds this new page.</w:t>
      </w:r>
    </w:p>
    <w:p w14:paraId="6DFAD11A" w14:textId="77777777" w:rsidR="00654480" w:rsidRPr="00654480" w:rsidRDefault="00654480" w:rsidP="00654480">
      <w:pPr>
        <w:numPr>
          <w:ilvl w:val="0"/>
          <w:numId w:val="2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It scans the page’s text, images, and links.</w:t>
      </w:r>
    </w:p>
    <w:p w14:paraId="4A34C3E3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Marketing Relevance:</w:t>
      </w:r>
    </w:p>
    <w:p w14:paraId="654BB59A" w14:textId="77777777" w:rsidR="00654480" w:rsidRPr="00654480" w:rsidRDefault="00654480" w:rsidP="00654480">
      <w:pPr>
        <w:numPr>
          <w:ilvl w:val="0"/>
          <w:numId w:val="2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lastRenderedPageBreak/>
        <w:t>To help crawlers find pages easily, marketers use:</w:t>
      </w:r>
    </w:p>
    <w:p w14:paraId="2482C27E" w14:textId="77777777" w:rsidR="00654480" w:rsidRPr="00654480" w:rsidRDefault="00654480" w:rsidP="00654480">
      <w:pPr>
        <w:numPr>
          <w:ilvl w:val="1"/>
          <w:numId w:val="2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Sitemaps</w:t>
      </w:r>
      <w:r w:rsidRPr="00654480">
        <w:rPr>
          <w:rFonts w:ascii="Trebuchet MS" w:hAnsi="Trebuchet MS"/>
        </w:rPr>
        <w:t xml:space="preserve"> (a list of all website pages)</w:t>
      </w:r>
    </w:p>
    <w:p w14:paraId="476C24AE" w14:textId="77777777" w:rsidR="00654480" w:rsidRPr="00654480" w:rsidRDefault="00654480" w:rsidP="00654480">
      <w:pPr>
        <w:numPr>
          <w:ilvl w:val="1"/>
          <w:numId w:val="2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Internal linking</w:t>
      </w:r>
    </w:p>
    <w:p w14:paraId="1AC7F6F0" w14:textId="77777777" w:rsidR="00654480" w:rsidRPr="00654480" w:rsidRDefault="00654480" w:rsidP="00654480">
      <w:pPr>
        <w:numPr>
          <w:ilvl w:val="1"/>
          <w:numId w:val="2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Avoiding “broken links” or restricted pages</w:t>
      </w:r>
    </w:p>
    <w:p w14:paraId="045912DC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If crawlers can’t reach your page, it won’t appear on Google — meaning </w:t>
      </w:r>
      <w:r w:rsidRPr="00654480">
        <w:rPr>
          <w:rFonts w:ascii="Trebuchet MS" w:hAnsi="Trebuchet MS"/>
          <w:b/>
          <w:bCs/>
        </w:rPr>
        <w:t>no traffic</w:t>
      </w:r>
      <w:r w:rsidRPr="00654480">
        <w:rPr>
          <w:rFonts w:ascii="Trebuchet MS" w:hAnsi="Trebuchet MS"/>
        </w:rPr>
        <w:t xml:space="preserve"> and </w:t>
      </w:r>
      <w:r w:rsidRPr="00654480">
        <w:rPr>
          <w:rFonts w:ascii="Trebuchet MS" w:hAnsi="Trebuchet MS"/>
          <w:b/>
          <w:bCs/>
        </w:rPr>
        <w:t>no sales</w:t>
      </w:r>
      <w:r w:rsidRPr="00654480">
        <w:rPr>
          <w:rFonts w:ascii="Trebuchet MS" w:hAnsi="Trebuchet MS"/>
        </w:rPr>
        <w:t>.</w:t>
      </w:r>
    </w:p>
    <w:p w14:paraId="683521D7" w14:textId="15DDE91A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59601D7B" w14:textId="3CC38705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654480">
        <w:rPr>
          <w:rFonts w:ascii="Trebuchet MS" w:hAnsi="Trebuchet MS"/>
          <w:b/>
          <w:bCs/>
          <w:u w:val="single"/>
        </w:rPr>
        <w:t>2. Indexing – Organizing Information</w:t>
      </w:r>
    </w:p>
    <w:p w14:paraId="5757D27F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What Happens:</w:t>
      </w:r>
    </w:p>
    <w:p w14:paraId="5F3331AB" w14:textId="77777777" w:rsidR="00654480" w:rsidRPr="00654480" w:rsidRDefault="00654480" w:rsidP="00654480">
      <w:pPr>
        <w:numPr>
          <w:ilvl w:val="0"/>
          <w:numId w:val="2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After crawling, search engines store information about each web page in a massive </w:t>
      </w:r>
      <w:r w:rsidRPr="00654480">
        <w:rPr>
          <w:rFonts w:ascii="Trebuchet MS" w:hAnsi="Trebuchet MS"/>
          <w:b/>
          <w:bCs/>
        </w:rPr>
        <w:t>index</w:t>
      </w:r>
      <w:r w:rsidRPr="00654480">
        <w:rPr>
          <w:rFonts w:ascii="Trebuchet MS" w:hAnsi="Trebuchet MS"/>
        </w:rPr>
        <w:t xml:space="preserve"> — like a digital library.</w:t>
      </w:r>
    </w:p>
    <w:p w14:paraId="4A055DAA" w14:textId="77777777" w:rsidR="00654480" w:rsidRPr="00654480" w:rsidRDefault="00654480" w:rsidP="00654480">
      <w:pPr>
        <w:numPr>
          <w:ilvl w:val="0"/>
          <w:numId w:val="2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This index includes page titles, keywords, images, and metadata.</w:t>
      </w:r>
    </w:p>
    <w:p w14:paraId="4AE715DA" w14:textId="77777777" w:rsidR="00654480" w:rsidRPr="00654480" w:rsidRDefault="00654480" w:rsidP="00654480">
      <w:pPr>
        <w:numPr>
          <w:ilvl w:val="0"/>
          <w:numId w:val="2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Only </w:t>
      </w:r>
      <w:r w:rsidRPr="00654480">
        <w:rPr>
          <w:rFonts w:ascii="Trebuchet MS" w:hAnsi="Trebuchet MS"/>
          <w:b/>
          <w:bCs/>
        </w:rPr>
        <w:t>indexed pages</w:t>
      </w:r>
      <w:r w:rsidRPr="00654480">
        <w:rPr>
          <w:rFonts w:ascii="Trebuchet MS" w:hAnsi="Trebuchet MS"/>
        </w:rPr>
        <w:t xml:space="preserve"> can appear in search results.</w:t>
      </w:r>
    </w:p>
    <w:p w14:paraId="1E3E36E5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Example:</w:t>
      </w:r>
    </w:p>
    <w:p w14:paraId="53CCBBD8" w14:textId="77777777" w:rsidR="00654480" w:rsidRPr="00654480" w:rsidRDefault="00654480" w:rsidP="00654480">
      <w:pPr>
        <w:numPr>
          <w:ilvl w:val="0"/>
          <w:numId w:val="2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When </w:t>
      </w:r>
      <w:r w:rsidRPr="00654480">
        <w:rPr>
          <w:rFonts w:ascii="Trebuchet MS" w:hAnsi="Trebuchet MS"/>
          <w:b/>
          <w:bCs/>
        </w:rPr>
        <w:t>Amazon</w:t>
      </w:r>
      <w:r w:rsidRPr="00654480">
        <w:rPr>
          <w:rFonts w:ascii="Trebuchet MS" w:hAnsi="Trebuchet MS"/>
        </w:rPr>
        <w:t xml:space="preserve"> adds a new product, say “Bluetooth Speaker 2025,” Google analyzes the content and adds it to its index.</w:t>
      </w:r>
    </w:p>
    <w:p w14:paraId="704F2056" w14:textId="77777777" w:rsidR="00654480" w:rsidRPr="00654480" w:rsidRDefault="00654480" w:rsidP="00654480">
      <w:pPr>
        <w:numPr>
          <w:ilvl w:val="0"/>
          <w:numId w:val="2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Now, when users search for “Bluetooth speaker,” that page can appear in search results.</w:t>
      </w:r>
    </w:p>
    <w:p w14:paraId="26987F66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Marketing Relevance:</w:t>
      </w:r>
    </w:p>
    <w:p w14:paraId="435C4525" w14:textId="77777777" w:rsidR="00654480" w:rsidRPr="00654480" w:rsidRDefault="00654480" w:rsidP="00654480">
      <w:pPr>
        <w:numPr>
          <w:ilvl w:val="0"/>
          <w:numId w:val="2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Digital marketers ensure their websites are </w:t>
      </w:r>
      <w:r w:rsidRPr="00654480">
        <w:rPr>
          <w:rFonts w:ascii="Trebuchet MS" w:hAnsi="Trebuchet MS"/>
          <w:b/>
          <w:bCs/>
        </w:rPr>
        <w:t>properly indexed</w:t>
      </w:r>
      <w:r w:rsidRPr="00654480">
        <w:rPr>
          <w:rFonts w:ascii="Trebuchet MS" w:hAnsi="Trebuchet MS"/>
        </w:rPr>
        <w:t xml:space="preserve"> by using:</w:t>
      </w:r>
    </w:p>
    <w:p w14:paraId="45D57528" w14:textId="77777777" w:rsidR="00654480" w:rsidRPr="00654480" w:rsidRDefault="00654480" w:rsidP="00654480">
      <w:pPr>
        <w:numPr>
          <w:ilvl w:val="1"/>
          <w:numId w:val="2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Relevant keywords</w:t>
      </w:r>
      <w:r w:rsidRPr="00654480">
        <w:rPr>
          <w:rFonts w:ascii="Trebuchet MS" w:hAnsi="Trebuchet MS"/>
        </w:rPr>
        <w:t xml:space="preserve"> in titles and content.</w:t>
      </w:r>
    </w:p>
    <w:p w14:paraId="28FC5BC5" w14:textId="77777777" w:rsidR="00654480" w:rsidRPr="00654480" w:rsidRDefault="00654480" w:rsidP="00654480">
      <w:pPr>
        <w:numPr>
          <w:ilvl w:val="1"/>
          <w:numId w:val="2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Meta tags</w:t>
      </w:r>
      <w:r w:rsidRPr="00654480">
        <w:rPr>
          <w:rFonts w:ascii="Trebuchet MS" w:hAnsi="Trebuchet MS"/>
        </w:rPr>
        <w:t xml:space="preserve"> (title tags, meta descriptions).</w:t>
      </w:r>
    </w:p>
    <w:p w14:paraId="74595F0B" w14:textId="77777777" w:rsidR="00654480" w:rsidRPr="00654480" w:rsidRDefault="00654480" w:rsidP="00654480">
      <w:pPr>
        <w:numPr>
          <w:ilvl w:val="1"/>
          <w:numId w:val="2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  <w:b/>
          <w:bCs/>
        </w:rPr>
        <w:t>Structured data</w:t>
      </w:r>
      <w:r w:rsidRPr="00654480">
        <w:rPr>
          <w:rFonts w:ascii="Trebuchet MS" w:hAnsi="Trebuchet MS"/>
        </w:rPr>
        <w:t xml:space="preserve"> (to help Google understand product details like price, rating, availability).</w:t>
      </w:r>
    </w:p>
    <w:p w14:paraId="23A017F8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If a page isn’t indexed, </w:t>
      </w:r>
      <w:r w:rsidRPr="00654480">
        <w:rPr>
          <w:rFonts w:ascii="Trebuchet MS" w:hAnsi="Trebuchet MS"/>
          <w:b/>
          <w:bCs/>
        </w:rPr>
        <w:t>it’s invisible</w:t>
      </w:r>
      <w:r w:rsidRPr="00654480">
        <w:rPr>
          <w:rFonts w:ascii="Trebuchet MS" w:hAnsi="Trebuchet MS"/>
        </w:rPr>
        <w:t xml:space="preserve"> to potential customers.</w:t>
      </w:r>
    </w:p>
    <w:p w14:paraId="4FC43905" w14:textId="2D3345DB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35CC49F0" w14:textId="12367E8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654480">
        <w:rPr>
          <w:rFonts w:ascii="Trebuchet MS" w:hAnsi="Trebuchet MS"/>
          <w:b/>
          <w:bCs/>
          <w:u w:val="single"/>
        </w:rPr>
        <w:t>3. Ranking – Displaying the Best Results</w:t>
      </w:r>
    </w:p>
    <w:p w14:paraId="793D3CD9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What Happens:</w:t>
      </w:r>
    </w:p>
    <w:p w14:paraId="3D5447AB" w14:textId="77777777" w:rsidR="00654480" w:rsidRPr="00654480" w:rsidRDefault="00654480" w:rsidP="00654480">
      <w:pPr>
        <w:numPr>
          <w:ilvl w:val="0"/>
          <w:numId w:val="2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When a user searches for something, the search engine checks its index and decides </w:t>
      </w:r>
      <w:r w:rsidRPr="00654480">
        <w:rPr>
          <w:rFonts w:ascii="Trebuchet MS" w:hAnsi="Trebuchet MS"/>
          <w:b/>
          <w:bCs/>
        </w:rPr>
        <w:t>which pages are most relevant</w:t>
      </w:r>
      <w:r w:rsidRPr="00654480">
        <w:rPr>
          <w:rFonts w:ascii="Trebuchet MS" w:hAnsi="Trebuchet MS"/>
        </w:rPr>
        <w:t>.</w:t>
      </w:r>
    </w:p>
    <w:p w14:paraId="654E4841" w14:textId="77777777" w:rsidR="00654480" w:rsidRPr="00654480" w:rsidRDefault="00654480" w:rsidP="00654480">
      <w:pPr>
        <w:numPr>
          <w:ilvl w:val="0"/>
          <w:numId w:val="2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Pages are then </w:t>
      </w:r>
      <w:r w:rsidRPr="00654480">
        <w:rPr>
          <w:rFonts w:ascii="Trebuchet MS" w:hAnsi="Trebuchet MS"/>
          <w:b/>
          <w:bCs/>
        </w:rPr>
        <w:t>ranked</w:t>
      </w:r>
      <w:r w:rsidRPr="00654480">
        <w:rPr>
          <w:rFonts w:ascii="Trebuchet MS" w:hAnsi="Trebuchet MS"/>
        </w:rPr>
        <w:t xml:space="preserve"> according to hundreds of factors using complex </w:t>
      </w:r>
      <w:r w:rsidRPr="00654480">
        <w:rPr>
          <w:rFonts w:ascii="Trebuchet MS" w:hAnsi="Trebuchet MS"/>
          <w:b/>
          <w:bCs/>
        </w:rPr>
        <w:t>algorithms</w:t>
      </w:r>
      <w:r w:rsidRPr="00654480">
        <w:rPr>
          <w:rFonts w:ascii="Trebuchet MS" w:hAnsi="Trebuchet MS"/>
        </w:rPr>
        <w:t>.</w:t>
      </w:r>
    </w:p>
    <w:p w14:paraId="0736DD5A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Key Ranking Factors:</w:t>
      </w:r>
    </w:p>
    <w:p w14:paraId="5ED68336" w14:textId="77777777" w:rsidR="00654480" w:rsidRPr="00654480" w:rsidRDefault="00654480" w:rsidP="00654480">
      <w:pPr>
        <w:numPr>
          <w:ilvl w:val="0"/>
          <w:numId w:val="2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Keyword relevance</w:t>
      </w:r>
    </w:p>
    <w:p w14:paraId="66748D53" w14:textId="77777777" w:rsidR="00654480" w:rsidRPr="00654480" w:rsidRDefault="00654480" w:rsidP="00654480">
      <w:pPr>
        <w:numPr>
          <w:ilvl w:val="0"/>
          <w:numId w:val="2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Website authority (backlinks)</w:t>
      </w:r>
    </w:p>
    <w:p w14:paraId="205E99C6" w14:textId="77777777" w:rsidR="00654480" w:rsidRPr="00654480" w:rsidRDefault="00654480" w:rsidP="00654480">
      <w:pPr>
        <w:numPr>
          <w:ilvl w:val="0"/>
          <w:numId w:val="2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Mobile-friendliness</w:t>
      </w:r>
    </w:p>
    <w:p w14:paraId="683DF4A1" w14:textId="77777777" w:rsidR="00654480" w:rsidRPr="00654480" w:rsidRDefault="00654480" w:rsidP="00654480">
      <w:pPr>
        <w:numPr>
          <w:ilvl w:val="0"/>
          <w:numId w:val="2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Page speed</w:t>
      </w:r>
    </w:p>
    <w:p w14:paraId="2BDEAB11" w14:textId="77777777" w:rsidR="00654480" w:rsidRPr="00654480" w:rsidRDefault="00654480" w:rsidP="00654480">
      <w:pPr>
        <w:numPr>
          <w:ilvl w:val="0"/>
          <w:numId w:val="2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Content quality and freshness</w:t>
      </w:r>
    </w:p>
    <w:p w14:paraId="18557834" w14:textId="77777777" w:rsidR="00654480" w:rsidRPr="00654480" w:rsidRDefault="00654480" w:rsidP="00654480">
      <w:pPr>
        <w:numPr>
          <w:ilvl w:val="0"/>
          <w:numId w:val="2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>User experience (clicks, bounce rate, dwell time)</w:t>
      </w:r>
    </w:p>
    <w:p w14:paraId="21F1323E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Example:</w:t>
      </w:r>
    </w:p>
    <w:p w14:paraId="3D2135B6" w14:textId="77777777" w:rsidR="00654480" w:rsidRPr="00654480" w:rsidRDefault="00654480" w:rsidP="00654480">
      <w:pPr>
        <w:numPr>
          <w:ilvl w:val="0"/>
          <w:numId w:val="2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When someone searches “best running shoes 2025,” Google finds thousands of pages but ranks only the </w:t>
      </w:r>
      <w:r w:rsidRPr="00654480">
        <w:rPr>
          <w:rFonts w:ascii="Trebuchet MS" w:hAnsi="Trebuchet MS"/>
          <w:b/>
          <w:bCs/>
        </w:rPr>
        <w:t>most relevant and trusted</w:t>
      </w:r>
      <w:r w:rsidRPr="00654480">
        <w:rPr>
          <w:rFonts w:ascii="Trebuchet MS" w:hAnsi="Trebuchet MS"/>
        </w:rPr>
        <w:t xml:space="preserve"> ones at the top.</w:t>
      </w:r>
    </w:p>
    <w:p w14:paraId="3E166201" w14:textId="77777777" w:rsidR="00654480" w:rsidRPr="00654480" w:rsidRDefault="00654480" w:rsidP="00654480">
      <w:pPr>
        <w:numPr>
          <w:ilvl w:val="0"/>
          <w:numId w:val="2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lastRenderedPageBreak/>
        <w:t xml:space="preserve">If </w:t>
      </w:r>
      <w:r w:rsidRPr="00654480">
        <w:rPr>
          <w:rFonts w:ascii="Trebuchet MS" w:hAnsi="Trebuchet MS"/>
          <w:b/>
          <w:bCs/>
        </w:rPr>
        <w:t>Adidas</w:t>
      </w:r>
      <w:r w:rsidRPr="00654480">
        <w:rPr>
          <w:rFonts w:ascii="Trebuchet MS" w:hAnsi="Trebuchet MS"/>
        </w:rPr>
        <w:t xml:space="preserve"> has a detailed, SEO-optimized guide with user reviews and product info, it’s likely to appear on </w:t>
      </w:r>
      <w:r w:rsidRPr="00654480">
        <w:rPr>
          <w:rFonts w:ascii="Trebuchet MS" w:hAnsi="Trebuchet MS"/>
          <w:b/>
          <w:bCs/>
        </w:rPr>
        <w:t>page 1</w:t>
      </w:r>
      <w:r w:rsidRPr="00654480">
        <w:rPr>
          <w:rFonts w:ascii="Trebuchet MS" w:hAnsi="Trebuchet MS"/>
        </w:rPr>
        <w:t>.</w:t>
      </w:r>
    </w:p>
    <w:p w14:paraId="7BBAA6DD" w14:textId="77777777" w:rsidR="00654480" w:rsidRPr="00654480" w:rsidRDefault="00654480" w:rsidP="0065448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654480">
        <w:rPr>
          <w:rFonts w:ascii="Segoe UI Symbol" w:hAnsi="Segoe UI Symbol" w:cs="Segoe UI Symbol"/>
          <w:b/>
          <w:bCs/>
        </w:rPr>
        <w:t>➤</w:t>
      </w:r>
      <w:r w:rsidRPr="00654480">
        <w:rPr>
          <w:rFonts w:ascii="Trebuchet MS" w:hAnsi="Trebuchet MS"/>
          <w:b/>
          <w:bCs/>
        </w:rPr>
        <w:t xml:space="preserve"> Marketing Relevance:</w:t>
      </w:r>
    </w:p>
    <w:p w14:paraId="42A058B5" w14:textId="77777777" w:rsidR="00654480" w:rsidRPr="00654480" w:rsidRDefault="00654480" w:rsidP="00654480">
      <w:pPr>
        <w:numPr>
          <w:ilvl w:val="0"/>
          <w:numId w:val="28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Ranking high in search results drives </w:t>
      </w:r>
      <w:r w:rsidRPr="00654480">
        <w:rPr>
          <w:rFonts w:ascii="Trebuchet MS" w:hAnsi="Trebuchet MS"/>
          <w:b/>
          <w:bCs/>
        </w:rPr>
        <w:t>organic traffic</w:t>
      </w:r>
      <w:r w:rsidRPr="00654480">
        <w:rPr>
          <w:rFonts w:ascii="Trebuchet MS" w:hAnsi="Trebuchet MS"/>
        </w:rPr>
        <w:t xml:space="preserve"> — visitors who find your site without paid ads.</w:t>
      </w:r>
    </w:p>
    <w:p w14:paraId="1C77EB4D" w14:textId="77777777" w:rsidR="00654480" w:rsidRPr="00654480" w:rsidRDefault="00654480" w:rsidP="00654480">
      <w:pPr>
        <w:numPr>
          <w:ilvl w:val="0"/>
          <w:numId w:val="28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654480">
        <w:rPr>
          <w:rFonts w:ascii="Trebuchet MS" w:hAnsi="Trebuchet MS"/>
        </w:rPr>
        <w:t xml:space="preserve">Businesses invest in </w:t>
      </w:r>
      <w:r w:rsidRPr="00654480">
        <w:rPr>
          <w:rFonts w:ascii="Trebuchet MS" w:hAnsi="Trebuchet MS"/>
          <w:b/>
          <w:bCs/>
        </w:rPr>
        <w:t>SEO</w:t>
      </w:r>
      <w:r w:rsidRPr="00654480">
        <w:rPr>
          <w:rFonts w:ascii="Trebuchet MS" w:hAnsi="Trebuchet MS"/>
        </w:rPr>
        <w:t xml:space="preserve"> to improve their rankings and gain long-term traffic.</w:t>
      </w:r>
    </w:p>
    <w:p w14:paraId="043F1C8D" w14:textId="77777777" w:rsidR="00FA3A3E" w:rsidRDefault="00FA3A3E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1D184DE8" w14:textId="0E4664C0" w:rsidR="00524C1D" w:rsidRPr="00524C1D" w:rsidRDefault="00524C1D" w:rsidP="00524C1D">
      <w:pPr>
        <w:tabs>
          <w:tab w:val="left" w:pos="180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524C1D">
        <w:rPr>
          <w:rFonts w:ascii="Trebuchet MS" w:hAnsi="Trebuchet MS"/>
          <w:b/>
          <w:bCs/>
          <w:u w:val="single"/>
        </w:rPr>
        <w:t>Assignment</w:t>
      </w:r>
    </w:p>
    <w:p w14:paraId="6AF872F2" w14:textId="77777777" w:rsidR="00524C1D" w:rsidRDefault="00524C1D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p w14:paraId="286588E0" w14:textId="6309515C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1: </w:t>
      </w:r>
      <w:r w:rsidRPr="00524C1D">
        <w:rPr>
          <w:rFonts w:ascii="Trebuchet MS" w:hAnsi="Trebuchet MS"/>
          <w:b/>
          <w:bCs/>
        </w:rPr>
        <w:t>What is the main purpose of a search engine?</w:t>
      </w:r>
    </w:p>
    <w:p w14:paraId="5A40C26E" w14:textId="77777777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</w:rPr>
      </w:pPr>
      <w:r w:rsidRPr="00524C1D">
        <w:rPr>
          <w:rFonts w:ascii="Trebuchet MS" w:hAnsi="Trebuchet MS"/>
        </w:rPr>
        <w:t>A. To design websites</w:t>
      </w:r>
      <w:r w:rsidRPr="00524C1D">
        <w:rPr>
          <w:rFonts w:ascii="Trebuchet MS" w:hAnsi="Trebuchet MS"/>
        </w:rPr>
        <w:br/>
        <w:t>B. To find information on the internet based on user queries</w:t>
      </w:r>
      <w:r w:rsidRPr="00524C1D">
        <w:rPr>
          <w:rFonts w:ascii="Trebuchet MS" w:hAnsi="Trebuchet MS"/>
        </w:rPr>
        <w:br/>
        <w:t>C. To store user data for marketing</w:t>
      </w:r>
      <w:r w:rsidRPr="00524C1D">
        <w:rPr>
          <w:rFonts w:ascii="Trebuchet MS" w:hAnsi="Trebuchet MS"/>
        </w:rPr>
        <w:br/>
        <w:t>D. To block websites with low-quality content</w:t>
      </w:r>
    </w:p>
    <w:p w14:paraId="3A16568D" w14:textId="6D42ABF2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</w:rPr>
      </w:pPr>
    </w:p>
    <w:p w14:paraId="06032642" w14:textId="406A3320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524C1D">
        <w:rPr>
          <w:rFonts w:ascii="Trebuchet MS" w:hAnsi="Trebuchet MS"/>
          <w:b/>
          <w:bCs/>
        </w:rPr>
        <w:t>2: Which search engine is primarily used in China?</w:t>
      </w:r>
    </w:p>
    <w:p w14:paraId="41DF7869" w14:textId="77777777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</w:rPr>
      </w:pPr>
      <w:r w:rsidRPr="00524C1D">
        <w:rPr>
          <w:rFonts w:ascii="Trebuchet MS" w:hAnsi="Trebuchet MS"/>
        </w:rPr>
        <w:t>A. Google</w:t>
      </w:r>
      <w:r w:rsidRPr="00524C1D">
        <w:rPr>
          <w:rFonts w:ascii="Trebuchet MS" w:hAnsi="Trebuchet MS"/>
        </w:rPr>
        <w:br/>
        <w:t>B. Yahoo</w:t>
      </w:r>
      <w:r w:rsidRPr="00524C1D">
        <w:rPr>
          <w:rFonts w:ascii="Trebuchet MS" w:hAnsi="Trebuchet MS"/>
        </w:rPr>
        <w:br/>
        <w:t>C. Baidu</w:t>
      </w:r>
      <w:r w:rsidRPr="00524C1D">
        <w:rPr>
          <w:rFonts w:ascii="Trebuchet MS" w:hAnsi="Trebuchet MS"/>
        </w:rPr>
        <w:br/>
        <w:t>D. Yandex</w:t>
      </w:r>
    </w:p>
    <w:p w14:paraId="798F9E2D" w14:textId="77777777" w:rsidR="00524C1D" w:rsidRDefault="00524C1D" w:rsidP="00524C1D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</w:p>
    <w:p w14:paraId="77D41A2A" w14:textId="460D3AB9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Ques 3</w:t>
      </w:r>
      <w:r w:rsidRPr="00524C1D">
        <w:rPr>
          <w:rFonts w:ascii="Trebuchet MS" w:hAnsi="Trebuchet MS"/>
          <w:b/>
          <w:bCs/>
        </w:rPr>
        <w:t>: What is the role of “crawling” in search engines?</w:t>
      </w:r>
    </w:p>
    <w:p w14:paraId="1EFCA6D6" w14:textId="77777777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</w:rPr>
      </w:pPr>
      <w:r w:rsidRPr="00524C1D">
        <w:rPr>
          <w:rFonts w:ascii="Trebuchet MS" w:hAnsi="Trebuchet MS"/>
        </w:rPr>
        <w:t>A. Ranking the most relevant pages</w:t>
      </w:r>
      <w:r w:rsidRPr="00524C1D">
        <w:rPr>
          <w:rFonts w:ascii="Trebuchet MS" w:hAnsi="Trebuchet MS"/>
        </w:rPr>
        <w:br/>
        <w:t>B. Storing web pages in the index</w:t>
      </w:r>
      <w:r w:rsidRPr="00524C1D">
        <w:rPr>
          <w:rFonts w:ascii="Trebuchet MS" w:hAnsi="Trebuchet MS"/>
        </w:rPr>
        <w:br/>
        <w:t>C. Discovering and scanning content across the web</w:t>
      </w:r>
      <w:r w:rsidRPr="00524C1D">
        <w:rPr>
          <w:rFonts w:ascii="Trebuchet MS" w:hAnsi="Trebuchet MS"/>
        </w:rPr>
        <w:br/>
        <w:t>D. Removing duplicate or broken pages</w:t>
      </w:r>
    </w:p>
    <w:p w14:paraId="54216169" w14:textId="0492A221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</w:rPr>
      </w:pPr>
    </w:p>
    <w:p w14:paraId="1FA2EB90" w14:textId="6E4CB8EC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524C1D">
        <w:rPr>
          <w:rFonts w:ascii="Trebuchet MS" w:hAnsi="Trebuchet MS"/>
          <w:b/>
          <w:bCs/>
        </w:rPr>
        <w:t>4: Which factor is NOT a major ranking factor used by search engines?</w:t>
      </w:r>
    </w:p>
    <w:p w14:paraId="4833B4CD" w14:textId="77777777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</w:rPr>
      </w:pPr>
      <w:r w:rsidRPr="00524C1D">
        <w:rPr>
          <w:rFonts w:ascii="Trebuchet MS" w:hAnsi="Trebuchet MS"/>
        </w:rPr>
        <w:t>A. Keyword relevance</w:t>
      </w:r>
      <w:r w:rsidRPr="00524C1D">
        <w:rPr>
          <w:rFonts w:ascii="Trebuchet MS" w:hAnsi="Trebuchet MS"/>
        </w:rPr>
        <w:br/>
        <w:t>B. Website authority</w:t>
      </w:r>
      <w:r w:rsidRPr="00524C1D">
        <w:rPr>
          <w:rFonts w:ascii="Trebuchet MS" w:hAnsi="Trebuchet MS"/>
        </w:rPr>
        <w:br/>
        <w:t>C. Page speed</w:t>
      </w:r>
      <w:r w:rsidRPr="00524C1D">
        <w:rPr>
          <w:rFonts w:ascii="Trebuchet MS" w:hAnsi="Trebuchet MS"/>
        </w:rPr>
        <w:br/>
        <w:t>D. Logo design of the website</w:t>
      </w:r>
    </w:p>
    <w:p w14:paraId="18AAFD08" w14:textId="105F31AB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</w:rPr>
      </w:pPr>
    </w:p>
    <w:p w14:paraId="72B9E376" w14:textId="7B484323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524C1D">
        <w:rPr>
          <w:rFonts w:ascii="Trebuchet MS" w:hAnsi="Trebuchet MS"/>
          <w:b/>
          <w:bCs/>
        </w:rPr>
        <w:t>5: Why are search engines important in digital marketing?</w:t>
      </w:r>
    </w:p>
    <w:p w14:paraId="6058289E" w14:textId="77777777" w:rsidR="00524C1D" w:rsidRPr="00524C1D" w:rsidRDefault="00524C1D" w:rsidP="00524C1D">
      <w:pPr>
        <w:tabs>
          <w:tab w:val="left" w:pos="1800"/>
        </w:tabs>
        <w:ind w:left="1620"/>
        <w:rPr>
          <w:rFonts w:ascii="Trebuchet MS" w:hAnsi="Trebuchet MS"/>
        </w:rPr>
      </w:pPr>
      <w:r w:rsidRPr="00524C1D">
        <w:rPr>
          <w:rFonts w:ascii="Trebuchet MS" w:hAnsi="Trebuchet MS"/>
        </w:rPr>
        <w:t>A. They guarantee viral social media posts</w:t>
      </w:r>
      <w:r w:rsidRPr="00524C1D">
        <w:rPr>
          <w:rFonts w:ascii="Trebuchet MS" w:hAnsi="Trebuchet MS"/>
        </w:rPr>
        <w:br/>
        <w:t>B. They help increase visibility and attract targeted traffic</w:t>
      </w:r>
      <w:r w:rsidRPr="00524C1D">
        <w:rPr>
          <w:rFonts w:ascii="Trebuchet MS" w:hAnsi="Trebuchet MS"/>
        </w:rPr>
        <w:br/>
        <w:t>C. They remove competition from online businesses</w:t>
      </w:r>
      <w:r w:rsidRPr="00524C1D">
        <w:rPr>
          <w:rFonts w:ascii="Trebuchet MS" w:hAnsi="Trebuchet MS"/>
        </w:rPr>
        <w:br/>
        <w:t>D. They replace the need for paid advertising</w:t>
      </w:r>
    </w:p>
    <w:p w14:paraId="4178DB99" w14:textId="77777777" w:rsidR="00524C1D" w:rsidRPr="00654480" w:rsidRDefault="00524C1D" w:rsidP="00654480">
      <w:pPr>
        <w:tabs>
          <w:tab w:val="left" w:pos="1800"/>
        </w:tabs>
        <w:ind w:left="1620"/>
        <w:rPr>
          <w:rFonts w:ascii="Trebuchet MS" w:hAnsi="Trebuchet MS"/>
        </w:rPr>
      </w:pPr>
    </w:p>
    <w:sectPr w:rsidR="00524C1D" w:rsidRPr="00654480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198273" w14:textId="77777777" w:rsidR="002D3126" w:rsidRDefault="002D3126">
      <w:r>
        <w:separator/>
      </w:r>
    </w:p>
  </w:endnote>
  <w:endnote w:type="continuationSeparator" w:id="0">
    <w:p w14:paraId="7E3468F5" w14:textId="77777777" w:rsidR="002D3126" w:rsidRDefault="002D3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62B505" w14:textId="77777777" w:rsidR="002D3126" w:rsidRDefault="002D3126">
      <w:r>
        <w:separator/>
      </w:r>
    </w:p>
  </w:footnote>
  <w:footnote w:type="continuationSeparator" w:id="0">
    <w:p w14:paraId="475B6E52" w14:textId="77777777" w:rsidR="002D3126" w:rsidRDefault="002D31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0872954C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0872954C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2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27"/>
  </w:num>
  <w:num w:numId="2" w16cid:durableId="2061131832">
    <w:abstractNumId w:val="7"/>
  </w:num>
  <w:num w:numId="3" w16cid:durableId="1685740467">
    <w:abstractNumId w:val="14"/>
  </w:num>
  <w:num w:numId="4" w16cid:durableId="1457023137">
    <w:abstractNumId w:val="11"/>
  </w:num>
  <w:num w:numId="5" w16cid:durableId="1956713769">
    <w:abstractNumId w:val="12"/>
  </w:num>
  <w:num w:numId="6" w16cid:durableId="1401558546">
    <w:abstractNumId w:val="20"/>
  </w:num>
  <w:num w:numId="7" w16cid:durableId="93014398">
    <w:abstractNumId w:val="25"/>
  </w:num>
  <w:num w:numId="8" w16cid:durableId="1789086404">
    <w:abstractNumId w:val="17"/>
  </w:num>
  <w:num w:numId="9" w16cid:durableId="1067000964">
    <w:abstractNumId w:val="8"/>
  </w:num>
  <w:num w:numId="10" w16cid:durableId="902645610">
    <w:abstractNumId w:val="26"/>
  </w:num>
  <w:num w:numId="11" w16cid:durableId="945115665">
    <w:abstractNumId w:val="22"/>
  </w:num>
  <w:num w:numId="12" w16cid:durableId="275525683">
    <w:abstractNumId w:val="6"/>
  </w:num>
  <w:num w:numId="13" w16cid:durableId="1882864528">
    <w:abstractNumId w:val="18"/>
  </w:num>
  <w:num w:numId="14" w16cid:durableId="68159291">
    <w:abstractNumId w:val="4"/>
  </w:num>
  <w:num w:numId="15" w16cid:durableId="42489049">
    <w:abstractNumId w:val="21"/>
  </w:num>
  <w:num w:numId="16" w16cid:durableId="2050256017">
    <w:abstractNumId w:val="23"/>
  </w:num>
  <w:num w:numId="17" w16cid:durableId="1994330611">
    <w:abstractNumId w:val="24"/>
  </w:num>
  <w:num w:numId="18" w16cid:durableId="554396747">
    <w:abstractNumId w:val="19"/>
  </w:num>
  <w:num w:numId="19" w16cid:durableId="1809088266">
    <w:abstractNumId w:val="16"/>
  </w:num>
  <w:num w:numId="20" w16cid:durableId="1797259661">
    <w:abstractNumId w:val="1"/>
  </w:num>
  <w:num w:numId="21" w16cid:durableId="1105150483">
    <w:abstractNumId w:val="10"/>
  </w:num>
  <w:num w:numId="22" w16cid:durableId="61828497">
    <w:abstractNumId w:val="3"/>
  </w:num>
  <w:num w:numId="23" w16cid:durableId="1735812207">
    <w:abstractNumId w:val="9"/>
  </w:num>
  <w:num w:numId="24" w16cid:durableId="770442340">
    <w:abstractNumId w:val="15"/>
  </w:num>
  <w:num w:numId="25" w16cid:durableId="49770366">
    <w:abstractNumId w:val="5"/>
  </w:num>
  <w:num w:numId="26" w16cid:durableId="114300732">
    <w:abstractNumId w:val="2"/>
  </w:num>
  <w:num w:numId="27" w16cid:durableId="457376141">
    <w:abstractNumId w:val="0"/>
  </w:num>
  <w:num w:numId="28" w16cid:durableId="5259491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1</TotalTime>
  <Pages>4</Pages>
  <Words>867</Words>
  <Characters>494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7</cp:revision>
  <cp:lastPrinted>2025-07-09T11:27:00Z</cp:lastPrinted>
  <dcterms:created xsi:type="dcterms:W3CDTF">2025-07-08T08:02:00Z</dcterms:created>
  <dcterms:modified xsi:type="dcterms:W3CDTF">2025-11-23T07:09:00Z</dcterms:modified>
</cp:coreProperties>
</file>